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030D" w:rsidRDefault="00B6030D" w:rsidP="00B6030D">
      <w:r>
        <w:t>Pattern extraction</w:t>
      </w:r>
    </w:p>
    <w:p w:rsidR="00B6030D" w:rsidRDefault="00B6030D" w:rsidP="00B6030D">
      <w:r>
        <w:t>What Is required?</w:t>
      </w:r>
    </w:p>
    <w:p w:rsidR="00B6030D" w:rsidRDefault="00074B79" w:rsidP="00074B79">
      <w:pPr>
        <w:pStyle w:val="ListParagraph"/>
        <w:numPr>
          <w:ilvl w:val="0"/>
          <w:numId w:val="1"/>
        </w:numPr>
      </w:pPr>
      <w:r>
        <w:t>An input is an incident model that is based on the incident pattern meta-model.</w:t>
      </w:r>
    </w:p>
    <w:p w:rsidR="006A67B2" w:rsidRDefault="00972C35" w:rsidP="006A67B2">
      <w:pPr>
        <w:pStyle w:val="ListParagraph"/>
        <w:numPr>
          <w:ilvl w:val="1"/>
          <w:numId w:val="1"/>
        </w:numPr>
      </w:pPr>
      <w:r>
        <w:t>A</w:t>
      </w:r>
      <w:r w:rsidR="006A67B2">
        <w:t xml:space="preserve"> model contains specific entities and relationships between them</w:t>
      </w:r>
      <w:r w:rsidR="00DD75F3">
        <w:t>.</w:t>
      </w:r>
    </w:p>
    <w:p w:rsidR="00972C35" w:rsidRDefault="00F047AF" w:rsidP="00F047AF">
      <w:pPr>
        <w:jc w:val="both"/>
      </w:pPr>
      <w:r>
        <w:t>Process to extract a pattern. It can be as follows:</w:t>
      </w:r>
    </w:p>
    <w:p w:rsidR="00F047AF" w:rsidRDefault="002579ED" w:rsidP="00F047AF">
      <w:pPr>
        <w:pStyle w:val="ListParagraph"/>
        <w:numPr>
          <w:ilvl w:val="0"/>
          <w:numId w:val="1"/>
        </w:numPr>
        <w:jc w:val="both"/>
      </w:pPr>
      <w:r>
        <w:t>First</w:t>
      </w:r>
      <w:r w:rsidR="00017CAD">
        <w:t>,</w:t>
      </w:r>
      <w:r>
        <w:t xml:space="preserve"> do an abstraction round for the entities only. Define a set of entities SE (Specific Entities)</w:t>
      </w:r>
      <w:r w:rsidR="0077057F">
        <w:t>, then do a function Q(se) = ae, where se belongs to SE and ae belongs to AE (Abstract Entity set). However, the abstract entity set (.e. AE) is created from the Q function and can be refined/changed or different sets can be created that correspond to the Q function.</w:t>
      </w:r>
    </w:p>
    <w:p w:rsidR="003C2503" w:rsidRDefault="003C2503" w:rsidP="003C2503">
      <w:pPr>
        <w:pStyle w:val="ListParagraph"/>
        <w:numPr>
          <w:ilvl w:val="1"/>
          <w:numId w:val="1"/>
        </w:numPr>
        <w:jc w:val="both"/>
      </w:pPr>
      <w:r>
        <w:t>What is Q function? How should we define it?</w:t>
      </w:r>
    </w:p>
    <w:p w:rsidR="00313F91" w:rsidRDefault="00313F91" w:rsidP="003C2503">
      <w:pPr>
        <w:pStyle w:val="ListParagraph"/>
        <w:numPr>
          <w:ilvl w:val="1"/>
          <w:numId w:val="1"/>
        </w:numPr>
        <w:jc w:val="both"/>
      </w:pPr>
      <w:r>
        <w:t xml:space="preserve">We could introduce </w:t>
      </w:r>
      <w:r w:rsidRPr="00313F91">
        <w:rPr>
          <w:b/>
          <w:bCs/>
        </w:rPr>
        <w:t>abstraction levels</w:t>
      </w:r>
      <w:r>
        <w:t xml:space="preserve"> in the system meta-model.</w:t>
      </w:r>
      <w:r w:rsidR="00965B34">
        <w:t xml:space="preserve"> Thus, if an entity is abstracted to a level, then all entities in a condition (pre or post) will be abstracted to the same level.</w:t>
      </w:r>
      <w:r w:rsidR="00573A5E">
        <w:t xml:space="preserve"> What is an abstraction level?</w:t>
      </w:r>
      <w:r w:rsidR="00214BF5">
        <w:t xml:space="preserve"> An abstraction level can be defined by the inheritance and association relations</w:t>
      </w:r>
      <w:r w:rsidR="00D5797A">
        <w:t>.</w:t>
      </w:r>
    </w:p>
    <w:p w:rsidR="00FC23FD" w:rsidRDefault="00FC23FD" w:rsidP="003C2503">
      <w:pPr>
        <w:pStyle w:val="ListParagraph"/>
        <w:numPr>
          <w:ilvl w:val="1"/>
          <w:numId w:val="1"/>
        </w:numPr>
        <w:jc w:val="both"/>
      </w:pPr>
      <w:r>
        <w:t xml:space="preserve">How about properties of an entity? </w:t>
      </w:r>
      <w:r w:rsidR="005913B9">
        <w:t>Indication of the abstraction level at which it can exist could be a solution.</w:t>
      </w:r>
      <w:bookmarkStart w:id="0" w:name="_GoBack"/>
      <w:bookmarkEnd w:id="0"/>
    </w:p>
    <w:p w:rsidR="003C2503" w:rsidRDefault="00017CAD" w:rsidP="006919AB">
      <w:pPr>
        <w:pStyle w:val="ListParagraph"/>
        <w:numPr>
          <w:ilvl w:val="0"/>
          <w:numId w:val="1"/>
        </w:numPr>
        <w:jc w:val="both"/>
      </w:pPr>
      <w:r>
        <w:t xml:space="preserve">Second, do an </w:t>
      </w:r>
      <w:r w:rsidR="005A7255">
        <w:t>abstraction</w:t>
      </w:r>
      <w:r>
        <w:t xml:space="preserve"> of the conditions of concrete activities defined. </w:t>
      </w:r>
      <w:r w:rsidR="007A7BA5">
        <w:t xml:space="preserve">How </w:t>
      </w:r>
      <w:r w:rsidR="00734F98">
        <w:t>abstraction</w:t>
      </w:r>
      <w:r w:rsidR="007A7BA5">
        <w:t xml:space="preserve"> should </w:t>
      </w:r>
      <w:r w:rsidR="00734F98">
        <w:t>be done</w:t>
      </w:r>
      <w:r w:rsidR="007A7BA5">
        <w:t xml:space="preserve">? Define </w:t>
      </w:r>
      <w:r w:rsidR="007A7BA5" w:rsidRPr="007A7BA5">
        <w:rPr>
          <w:b/>
          <w:bCs/>
        </w:rPr>
        <w:t>rules</w:t>
      </w:r>
      <w:r w:rsidR="002142D8">
        <w:t xml:space="preserve">. </w:t>
      </w:r>
      <w:r w:rsidR="006321FA">
        <w:t xml:space="preserve">Abstraction rules </w:t>
      </w:r>
      <w:r w:rsidR="0051708F">
        <w:t xml:space="preserve">can be defined over the relationships </w:t>
      </w:r>
      <w:r w:rsidR="008C3749">
        <w:t>(</w:t>
      </w:r>
      <w:r w:rsidR="008C3749">
        <w:t>containment and connectivity</w:t>
      </w:r>
      <w:r w:rsidR="008C3749">
        <w:t xml:space="preserve">) </w:t>
      </w:r>
      <w:r w:rsidR="006919AB">
        <w:t>of</w:t>
      </w:r>
      <w:r w:rsidR="0051708F">
        <w:t xml:space="preserve"> BRS statements</w:t>
      </w:r>
      <w:r w:rsidR="006919AB">
        <w:t xml:space="preserve"> in conditions</w:t>
      </w:r>
      <w:r w:rsidR="0051708F">
        <w:t>.</w:t>
      </w:r>
    </w:p>
    <w:p w:rsidR="009D0B85" w:rsidRDefault="009D0B85" w:rsidP="00B6030D"/>
    <w:sectPr w:rsidR="009D0B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795FFC"/>
    <w:multiLevelType w:val="hybridMultilevel"/>
    <w:tmpl w:val="15F6FB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MDC3MDM3NrK0NDFW0lEKTi0uzszPAykwrAUALvw//CwAAAA="/>
  </w:docVars>
  <w:rsids>
    <w:rsidRoot w:val="00000884"/>
    <w:rsid w:val="00000884"/>
    <w:rsid w:val="00017CAD"/>
    <w:rsid w:val="00074B79"/>
    <w:rsid w:val="002142D8"/>
    <w:rsid w:val="00214BF5"/>
    <w:rsid w:val="002579ED"/>
    <w:rsid w:val="00313F91"/>
    <w:rsid w:val="003C2503"/>
    <w:rsid w:val="004A4F84"/>
    <w:rsid w:val="0051708F"/>
    <w:rsid w:val="00573A5E"/>
    <w:rsid w:val="005913B9"/>
    <w:rsid w:val="005A7255"/>
    <w:rsid w:val="006321FA"/>
    <w:rsid w:val="006919AB"/>
    <w:rsid w:val="006A67B2"/>
    <w:rsid w:val="00734F98"/>
    <w:rsid w:val="00742684"/>
    <w:rsid w:val="0077057F"/>
    <w:rsid w:val="007A7BA5"/>
    <w:rsid w:val="008C3749"/>
    <w:rsid w:val="00965B34"/>
    <w:rsid w:val="00972C35"/>
    <w:rsid w:val="009D0B85"/>
    <w:rsid w:val="00A44DFF"/>
    <w:rsid w:val="00B6030D"/>
    <w:rsid w:val="00D5797A"/>
    <w:rsid w:val="00DD75F3"/>
    <w:rsid w:val="00F047AF"/>
    <w:rsid w:val="00FC2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295BCE"/>
  <w14:defaultImageDpi w14:val="330"/>
  <w15:chartTrackingRefBased/>
  <w15:docId w15:val="{810BC087-BC68-4CFB-9FAD-342F7E156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27</cp:revision>
  <dcterms:created xsi:type="dcterms:W3CDTF">2018-02-14T11:19:00Z</dcterms:created>
  <dcterms:modified xsi:type="dcterms:W3CDTF">2018-02-14T12:45:00Z</dcterms:modified>
</cp:coreProperties>
</file>